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ทักษะภาษาไทยเพื่อการสื่อสารในงานอาชีพ</w:t>
      </w:r>
      <w:r>
        <w:t xml:space="preserve"> </w:t>
      </w:r>
      <w:r>
        <w:t xml:space="preserve">(เช้า)</w:t>
      </w:r>
      <w:r>
        <w:t xml:space="preserve"> </w:t>
      </w:r>
      <w:r>
        <w:t xml:space="preserve">031267</w:t>
      </w:r>
    </w:p>
    <w:p>
      <w:pPr>
        <w:pStyle w:val="Date"/>
      </w:pPr>
      <w:r>
        <w:t xml:space="preserve">วันอังคารที่</w:t>
      </w:r>
      <w:r>
        <w:t xml:space="preserve"> </w:t>
      </w:r>
      <w:r>
        <w:t xml:space="preserve">3</w:t>
      </w:r>
      <w:r>
        <w:t xml:space="preserve"> </w:t>
      </w:r>
      <w:r>
        <w:t xml:space="preserve">ธันวาคม</w:t>
      </w:r>
      <w:r>
        <w:t xml:space="preserve"> </w:t>
      </w:r>
      <w:r>
        <w:t xml:space="preserve">2567</w:t>
      </w:r>
      <w:r>
        <w:t xml:space="preserve"> </w:t>
      </w:r>
      <w:r>
        <w:t xml:space="preserve">เวลา</w:t>
      </w:r>
      <w:r>
        <w:t xml:space="preserve"> </w:t>
      </w:r>
      <w:r>
        <w:t xml:space="preserve">08.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ชัดเจนไหมครับ                  สวัสดีค่ะ    สวัสดีค่ะ    สวัสดีค่ะได้ยินไหมคะ        จดหมายกิจธุระ     การเขียนจดหมายสมัครงานมีอยู่ 2 อย่าง ตัวแรก จดหมายกิจธุระ    มีเรื่องราว มีนาคม ระหว่างการ  กฎหมาย จดหมายที่ต้องการ   หรือว่าการงานต่างๆ หน้าที่การงานที่เรากระทำ รวมกันคำว่าผิดก็คือหนังสือถึงหน่วยงานต่างๆ จัดทำขึ้นมาเพื่อที่จะนัดหมายหรือว่า  บุคคลที่ได้รับจดหมายตอบกลับมายังผู้ที่ส่งไป ในการเขียนจดหมาย    ใช่ไหม กระดาษกระดาษที่คุณแดกไป         มันเป็นรูปแบบของจดหมายและเราจะเห็นว่าจะมีที่อยู่ อยู่ด้านขวามือของเรา     รหัสไปรษณีย์ วันที่วันที่ 16  ไปหา จดหมายเราต้องการที่จะส่งเรื่องไหนต้องเขียนไว้ตรงหวย เรียน จดหมายฉบับนี้เราต้องการส่งไปถึงถ้าอย่างนั้นเราก็เรียนคนนั้นเช่น เรียนผู้จัดการเรียนผู้อำนวยการ       ลงชื่อ 2 คน  กฎหมายกฎหมายจะต้องมีองค์ประกอบ  สุภาพ กระดาษ A4  เวลาที่เราจะเขียนจดหมาย สีดำหรือสีน้ำเงินเท่านั้นควรใช้สีแดง หาย  จดหมายมากกว่าการเขียนเพราะว่าการพิมพ์จะช่วยให้จดหมายเป็นระเบียบเรียบร้อยมากกว่า   อาจารย์ยากอาจจะทำให้ความหมายที่เราต้องการก็คือไป   มากกว่าการเขียน  ชื่อยศ หรือว่าต้องแดง   เราควรคิดราคาตามข้อมูลของบุคคลนั้นเป็นพื้นฐาน  แล้วก็ใช้ภาษาอย่างสุภาพ นอกจากของฉัน เขียนเสร็จแล้ว  ส่งเป็นกระดาษ A4 แผ่นเดียวได้ไหม ไม่ได้เราควรที่จะพัก    เข้าไปในซอง Samsung   กรณีที่เราเป็นผู้ที่ได้รับจดหมาย  ตอบกลับในทันทีหรือว่าต้องการให้เรา  ต้องการ ปฏิกิริยาของเราที่จะตอบรับ เปิดอ่านจดหมายขอความอนุเคราะห์ขอเชิญเป็นวิทยากร   คนที่ส่งจดหมายลาเขาก็ชนิดทราบว่า ปฏิบัติ  โดยการใช้ภาษาในการเขียนจดหมาย จะต้องใช้ถ้อยคำที่สื่อความหมายได้ชัดเจน รวม กระทัดรัด ชัดเจน ใช้ภาษาที่สร้างสรรค์ เรียบเรียงถ้อยคำก่อนที่จะนำมาเขียน เขียนออกมาแล้วประทับใจ คนที่เขียนต้องการแสดงน้ำใจหรือว่าขี้เกียจรอ  การเขียนจดหมายกิจธุระออกเป็น 3 ส่วน กฎหมายวันนี้ ลงท้าย กฎหมาย ที่กูบอกไป  ต้นไม้ ที่อยู่ของผู้เขียนจะอยู่ด้านขวามือของเรา  ได้ทุกคนยาม     เขียนเรื่องมีคำขึ้นต้น ที่ส่งมาทุกวัน ส่งมาด้วยถ้าไม่มีแล้วก็ไม่ต้องอาย  จดหมาย ถ้าเราเคยกินตอนฉันจะ  กฎหมายฉบับ           ตรงกับจุดประสงค์ในการเขียนจดหมาย เราต้องการที่จะเขียนจดหมายจดหมายขึ้นมา  ฝึกปฏิบัติอย่างไร ชัดเจน   อีกครั้งหนึ่งว่าต้องการอะไรจากผู้ที่ได้รับจดหมาย เช่นถ้าเราต้องการจริงๆเขามาเป็นวิทยากรให้ความรู้   เนื้อหาและความอนุเคราะห์เป็นวิทยากร  อะไร   การลงท้าย  คำลงท้าย รายชื่อมีชื่อเต็มตำแหน่งหน้าที่ในกระดาษแผ่นที่ครูแจกให้นะ ลงท้าย ใช้ให้เหมาะสมกับผู้ที่รับ ที่แสดงให้เห็นว่าผู้เขียนมีความเคารพ  ในใบงานใบความรู้ที่ครูแจกให้    มันก็จะลงท้ายว่าจึงเรียนมาเพื่อโปรดทราบ   ขออนุญาตในการกระทำ อะไรต่างๆจึงเรียนมาเพื่อโปรดอนุญาตจึงเรียนมาเพื่อโปรดทราบ    ชื่อ     ของเรากลางหน้ากระดาษ      ชื่อก็คือจะเป็นลายเซ็นของผู้ที่เขียนจดหมาย จะเป็นชื่อเต็มภาษาอังกฤษคำนำหน้า มีชื่อตัวชื่อสกุล  สุดท้ายก็คือตำแหน่งของคนที่เขียนจดหมาย  มีตำแหน่ง   ถ้าเป็นพวกในการก็จะมี ลายเซ็น   ชื่อเต็ม      วิธีการเขียนจดหมายสมัครงาน สิ่งที่ต้องคำนึงก็คือเรียบร้อย ขนาดกระดาษที่ใช้มาตรฐาน   วิธีการเขียน    ถ้าใช้การเขียนหนังสืออ่านยาก   ข้อความไม่ชัดเจนคุณคิดได้รับจดหมายหรือว่า หรือว่าไม่ตรงกับที่เราต้องการ    ประเด็นที่น่าสนใจ  ขอความเห็นใจขอความอนุเคราะห์     ทำไม หรือว่าทำไมเรา จดหมายฉบับนี้มา ไม่เกี่ยวกับการเดิมถ้าเป็นจดหมาย สมัครงานประสบการณ์การทำงานทำงาน    จดหมายสมัครงาน เงินเดือนที่เราต้องการ  ตำแหน่งที่เราสมัครไป   คนที่มีประสบการณ์น้อยหรือว่าผู้จบการศึกษามาควรที่จะเน้นการศึกษา ในระหว่างการศึกษา กิจกรรมอะไรบ้าง ถ้าเป็นกรณีที่เป็น ที่ทำงานเดิมก่อนที่จะระบุเหตุผลที่ออกจากงาน เขียนลงไป สมัครงาน    ที่ทำงานเดิมที่ก่อให้เกิดความเสียหาย  จดหมายสมัครงานอยู่ด้วยกัน 2 ประเภท จดหมายสมัครงานที่เขียนรายละเอียดลงไปในจดหมาย ในกระดาษ A4  รายละเอียดลงไปอย่างครบถ้วน เพิ่มเติม  A4 แผ่นเดียว  จดหมายสมัครงานประวัติย่อลงไปด้วย กฎหมายลักษณะนี้    ไปสมัครงานที่ทางบริษัทกำหนดขึ้น ประวัติการศึกษา  สมัครงาน  ยอด    เขียนคำนำหรือว่าเป็นการ  ทำไมเราถึงมาสมัครงานบริษัทนี้เราได้ทราบข้อมูล ข้อมูลไหนเช่นก็จะทราบจากหนังสือพิมพ์ Facebook ต่างๆ  ส่วนตัวประวัติการศึกษาต่างๆเกิดจากที่ไหน  ประสบการณ์   จบการทำงาน  เราเคยทำงาน หน่วยงานใด  ในกรณีที่เราจบการศึกษาใหม่ควรที่จะระบุว่าในระหว่างเรียนหรือว่า  อะไรบ้างที่สมัคร ต่อยอดกับงานที่เราสมัคร   นักรบ  จดหมายสมัครงานควรจะมีบุคคลที่ รับรองว่า  เคยทำงานมาแล้วถ้าจะเป็นบ้านเราเคย ทำงานในด้านนี้มานานมีประสบการณ์กี่ปี    เล่นมุก ทำงาน  ส่วนยอดสุดท้ายหน้าสุดท้าย โอกาส การทำงาน  สรุปแล้วส่วนประกอบของจดหมายสมัครงานจะมีอยู่ ส่วน หน้าที่ 1 ย่อหน้าที่ 2 ยอดวันที่ 3   สำคัญที่จะช่วยให้บริษัทหรือคะ สมัครงานไปพิจารณาคุณสมบัติของเรามีการรับรอง ประโยชน์ของการเขียนจดหมายสื่อสารกันอยู่ไกลกัน ความรู้ ความคิดความรู้สึกที่ไม่อาจพูดโดยตรงได้ ไม่ได้สมัยนี้ถ้าจะใช้ Facebook     บริษัทที่เราสมัครงานเนี่ย คุณสมบัติ จดหมายสมัครงานมีรายละเอียดมีประสบการณ์  สมัครงาน หลักฐานที่สามารถเก็บไว้ได้ ระหว่างบุคคลในโอกาสต่างๆ   คนที่รู้จักกัน  สื่อสารที่ทำได้สะดวกประหยัดค่าใช้จ่าย เป็นหลักฐานที่อ้างอิงได้ตามกฎหมายแล้วก็ ไอ้คนที่เขียนเนี่ย หรือว่าจะเป็นด้านการอ่านการเขียน   การเขียนจดหมาย สมัครงาน  มีความสำคัญในการที่ เรา    มีใครเคยเขียนจดหมายสมัครงานหรือยัง   เคยเห็นไหม           ยังยังไม่เคยค่ะยังไม่เคยเขียนคะยังไม่เคยเขียนค่ะ              สมัครงาน ประวัติย่อ ดูในใบความรู้ที่ ดูดวง            ประวัติส่วนตัวชื่อนามสกุล โดยแสดงออก ข้อมูลส่วนตัว  การทำงาน งานอดิเรก  เขียนประวัติย่อที่จะใช้ สมัครงาน     โดยมีข้อมูลตาม    จดหมายสมัครงาน เอาแบบง่ายๆก็ได้หนูมาเขียนยังไง   สมัครงาน เราก็ไปทำงานด้วย      มีอะไรบ้าง    เชื้อชาติศาสนา    โรงเรียนไหน         สามารถพิเศษ  ต่างๆ       มีใครสงสัยอะไรไหม       คนอื่น                                      สอบถามอะไรไหมคะ                เขียนข้อมูล ตามในใบกระดาษนี้ใช่ไหมคะ    น้องถามว่าให้เขียนข้อมูลสรุปตามใบกระดาษที่คุณครูให้มาใช่ไหมคะ                        สปาให้ Copy ข้อ 8 ให้เขียนข้อมูล ในตามใบที่คุณครูให้ให้ใบตัวอย่างมาใช่ไหมคะ หัวข้อตามที่คุณครูให้ใบนี้มาเลยไหมคะ             ไม่ได้ยินเสียงคุณครูเลยค่ะ    Chanel        ได้ยินค่ะแต่เสียงเบามากค่ะ         เสียงเบาค่ะ     ได้ยินแล้วค่ะ  กำหนดหัวข้อให้แล้วทุกคืนได้ยินให้นักศึกษาคัดลอกลง   คำถาม ชื่อนามสกุลก็ได้ติดต่อเขาว่าชื่ออะไรนามสกุลอะไรที่อยู่อะไร    ตามที่วันที่ ตัวเอง ได้เลยค่ะ อาจารย์คะเสียงขาดค่ะ     มีใครสงสัยตรงไหนอีกไหมคะ                                                        เชียงราย                       อยากรู้ว่าคือเหมือนให้ผมเขียนตามใน  ไปตัวอย่างเลยใช่ไหมครับ                      สวัสดีค่ะอาจารย์ได้ยินไหมคะ                          ได้ยินแล้วค่ะ           สอบถามครับ คืออาจารย์จะให้เขียนหัวข้อตามในเอกสาร ในความรู้แต่ไป S4 ที่ให้มา เมื่อวาน                               ปั๊มน้ำมัน                                                                                            สวัสดีค่ะไม่ทราบว่าคุณครูได้ยินเสียงได้ไหมคะ ขอทดสอบเสียงนะคะ      คุณค่า       เสร็จแล้วสามารถส่งได้เลยนะ  ต้องไปเรียน พิเศษ       อันนี้อันนี้ให้เก็บเก็บให้คุณครูเลยไหมครับ   ภาษาอังกฤษ          มีส่วนของใบงาน ในสัปดาห์หน้า             ใกล้เสร็จแล้วครับเดี๋ยวขอส่งเลยครับ           สำหรับคนที่ยังไม่ส่งเดี๋ยวสัปดาห์หน้าค่อยเอา           เหลือ 2 คนครับ           2 คน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ทักษะภาษาไทยเพื่อการสื่อสารในงานอาชีพ (เช้า) 031267</dc:title>
  <dc:creator/>
  <cp:keywords/>
  <dcterms:created xsi:type="dcterms:W3CDTF">2024-12-03T04:34:59Z</dcterms:created>
  <dcterms:modified xsi:type="dcterms:W3CDTF">2024-12-03T04:3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 ธันวาคม 2567 เวลา 08.00 น.</vt:lpwstr>
  </property>
  <property fmtid="{D5CDD505-2E9C-101B-9397-08002B2CF9AE}" pid="3" name="subtitle">
    <vt:lpwstr/>
  </property>
</Properties>
</file>